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74BBC" w14:textId="1F577B22" w:rsidR="00072AF9" w:rsidRPr="00072AF9" w:rsidRDefault="009C0443" w:rsidP="001405E8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  <w:r>
        <w:rPr>
          <w:rFonts w:ascii="Calibri" w:eastAsia="Times New Roman" w:hAnsi="Calibri" w:cs="Calibri"/>
          <w:color w:val="000000"/>
          <w:sz w:val="28"/>
          <w:szCs w:val="28"/>
        </w:rPr>
        <w:t>Technical Progress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="00DA04FF">
        <w:rPr>
          <w:rFonts w:ascii="Calibri" w:eastAsia="Times New Roman" w:hAnsi="Calibri" w:cs="Calibri"/>
          <w:color w:val="000000"/>
          <w:sz w:val="28"/>
          <w:szCs w:val="28"/>
        </w:rPr>
        <w:t xml:space="preserve">and Project Management 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Rubric (Ver. 2023-0</w:t>
      </w:r>
      <w:r w:rsidR="00FF2CEA">
        <w:rPr>
          <w:rFonts w:ascii="Calibri" w:eastAsia="Times New Roman" w:hAnsi="Calibri" w:cs="Calibri"/>
          <w:color w:val="000000"/>
          <w:sz w:val="28"/>
          <w:szCs w:val="28"/>
        </w:rPr>
        <w:t>1-21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)</w:t>
      </w:r>
    </w:p>
    <w:tbl>
      <w:tblPr>
        <w:tblpPr w:leftFromText="180" w:rightFromText="180" w:vertAnchor="text" w:horzAnchor="margin" w:tblpXSpec="center" w:tblpY="266"/>
        <w:tblW w:w="9514" w:type="dxa"/>
        <w:tblLook w:val="04A0" w:firstRow="1" w:lastRow="0" w:firstColumn="1" w:lastColumn="0" w:noHBand="0" w:noVBand="1"/>
      </w:tblPr>
      <w:tblGrid>
        <w:gridCol w:w="1008"/>
        <w:gridCol w:w="2736"/>
        <w:gridCol w:w="1152"/>
        <w:gridCol w:w="728"/>
        <w:gridCol w:w="1294"/>
        <w:gridCol w:w="426"/>
        <w:gridCol w:w="720"/>
        <w:gridCol w:w="418"/>
        <w:gridCol w:w="1022"/>
        <w:gridCol w:w="10"/>
      </w:tblGrid>
      <w:tr w:rsidR="001405E8" w:rsidRPr="00072AF9" w14:paraId="1231EFA3" w14:textId="77777777" w:rsidTr="001405E8">
        <w:trPr>
          <w:gridAfter w:val="1"/>
          <w:wAfter w:w="10" w:type="dxa"/>
          <w:trHeight w:val="300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24EA4" w14:textId="7EAFEF03" w:rsidR="001405E8" w:rsidRPr="00072AF9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tudent: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BC5C" w14:textId="779939FB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50093" w14:textId="02687808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eviewer: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3B123" w14:textId="77777777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F6C39" w14:textId="267A046F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79EBF" w14:textId="77777777" w:rsidR="001405E8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3585A" w:rsidRPr="00072AF9" w14:paraId="256F1E15" w14:textId="477C31A4" w:rsidTr="00FF2CEA">
        <w:trPr>
          <w:trHeight w:val="300"/>
        </w:trPr>
        <w:tc>
          <w:tcPr>
            <w:tcW w:w="3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4F6F8" w14:textId="77777777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72AF9">
              <w:rPr>
                <w:rFonts w:ascii="Calibri" w:eastAsia="Times New Roman" w:hAnsi="Calibri" w:cs="Calibri"/>
                <w:b/>
                <w:bCs/>
                <w:color w:val="000000"/>
              </w:rPr>
              <w:t>Criteria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623C" w14:textId="1C8C285E" w:rsidR="00072AF9" w:rsidRPr="00072AF9" w:rsidRDefault="00956E52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xceeded</w:t>
            </w:r>
            <w:r w:rsidR="00072AF9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</w:r>
            <w:r w:rsidR="00FF2CEA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C5EFC" w14:textId="4621256D" w:rsidR="00072AF9" w:rsidRPr="00072AF9" w:rsidRDefault="00956E5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et</w:t>
            </w:r>
            <w:r w:rsidR="00072AF9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~19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8C17" w14:textId="54FE6BA1" w:rsidR="00072AF9" w:rsidRPr="00072AF9" w:rsidRDefault="00D258A1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nacceptable</w:t>
            </w:r>
            <w:r w:rsidR="00072AF9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</w:r>
            <w:r w:rsidR="00956E52">
              <w:rPr>
                <w:rFonts w:ascii="Calibri" w:eastAsia="Times New Roman" w:hAnsi="Calibri" w:cs="Calibri"/>
                <w:b/>
                <w:bCs/>
                <w:color w:val="000000"/>
              </w:rPr>
              <w:t>0</w:t>
            </w:r>
          </w:p>
        </w:tc>
        <w:tc>
          <w:tcPr>
            <w:tcW w:w="10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94E81" w14:textId="3BE8186E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core</w:t>
            </w:r>
          </w:p>
        </w:tc>
      </w:tr>
      <w:tr w:rsidR="00491CB2" w:rsidRPr="00072AF9" w14:paraId="1CCF9D77" w14:textId="77777777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89CEB" w14:textId="77777777" w:rsidR="00491CB2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echnical and Project Management Tasks</w:t>
            </w:r>
          </w:p>
          <w:p w14:paraId="742702BE" w14:textId="0D77850C" w:rsidR="00491CB2" w:rsidRPr="00491CB2" w:rsidRDefault="00491CB2" w:rsidP="00491CB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or each week, at least one S.M</w:t>
            </w:r>
            <w:r w:rsidRPr="00F555EA">
              <w:rPr>
                <w:rFonts w:ascii="Calibri" w:eastAsia="Times New Roman" w:hAnsi="Calibri" w:cs="Calibri"/>
                <w:color w:val="000000"/>
              </w:rPr>
              <w:t>.</w:t>
            </w:r>
            <w:r>
              <w:rPr>
                <w:rFonts w:ascii="Calibri" w:eastAsia="Times New Roman" w:hAnsi="Calibri" w:cs="Calibri"/>
                <w:color w:val="000000"/>
              </w:rPr>
              <w:t>A.R.T task (or subtask) is defined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11BB3" w14:textId="6F926BE0" w:rsidR="00491CB2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0726E" w14:textId="5F415800" w:rsidR="00491CB2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2959D" w14:textId="290E26DF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295F5" w14:textId="08E7E91C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6FB9E134" w14:textId="689549E2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4877" w14:textId="5F0CD6E3" w:rsidR="00234AF1" w:rsidRDefault="00491CB2" w:rsidP="00234AF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echnical Content</w:t>
            </w:r>
            <w:r w:rsidR="00234AF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nd </w:t>
            </w:r>
            <w:r w:rsidR="00234AF1" w:rsidRPr="009C0443">
              <w:rPr>
                <w:rFonts w:ascii="Calibri" w:eastAsia="Times New Roman" w:hAnsi="Calibri" w:cs="Calibri"/>
                <w:b/>
                <w:bCs/>
                <w:color w:val="000000"/>
              </w:rPr>
              <w:t>Project Relevance</w:t>
            </w:r>
          </w:p>
          <w:p w14:paraId="0815C5B5" w14:textId="002DE7B9" w:rsidR="00491CB2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Technical contributions and/or relevant background information are provided.   </w:t>
            </w:r>
          </w:p>
          <w:p w14:paraId="3871DF54" w14:textId="77777777" w:rsidR="00234AF1" w:rsidRDefault="00234AF1" w:rsidP="00234AF1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The information obtained is relevant to the project.  </w:t>
            </w:r>
          </w:p>
          <w:p w14:paraId="24EEC101" w14:textId="0BFA4F0A" w:rsidR="00491CB2" w:rsidRDefault="00234AF1" w:rsidP="00234AF1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 Team member highlights how the information relates to the project and how it will contribute to advancing the project.</w:t>
            </w:r>
          </w:p>
          <w:p w14:paraId="32E1E04D" w14:textId="5A41C940" w:rsidR="00491CB2" w:rsidRPr="00072AF9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A731" w14:textId="46747AD5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C5A3" w14:textId="3551C56C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2D8F4" w14:textId="1CB6F10D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 or contribution is not technical.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04496" w14:textId="62C5E767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2C485420" w14:textId="77777777" w:rsidTr="00FF2CEA">
        <w:trPr>
          <w:trHeight w:val="432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D330E" w14:textId="77777777" w:rsidR="00491CB2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0443">
              <w:rPr>
                <w:rFonts w:ascii="Calibri" w:eastAsia="Times New Roman" w:hAnsi="Calibri" w:cs="Calibri"/>
                <w:b/>
                <w:bCs/>
                <w:color w:val="000000"/>
              </w:rPr>
              <w:t>Clarit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f Engineering Documentation</w:t>
            </w:r>
          </w:p>
          <w:p w14:paraId="2CC75F14" w14:textId="0B8E4261" w:rsidR="00491CB2" w:rsidRPr="00A107A3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Provides a clear explanation of the technical </w:t>
            </w:r>
            <w:r w:rsidRPr="00A107A3">
              <w:rPr>
                <w:rFonts w:ascii="Calibri" w:eastAsia="Times New Roman" w:hAnsi="Calibri" w:cs="Calibri"/>
                <w:color w:val="000000"/>
              </w:rPr>
              <w:t>inform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at is readily understood</w:t>
            </w:r>
            <w:r w:rsidRPr="00A107A3">
              <w:rPr>
                <w:rFonts w:ascii="Calibri" w:eastAsia="Times New Roman" w:hAnsi="Calibri" w:cs="Calibri"/>
                <w:color w:val="000000"/>
              </w:rPr>
              <w:t>.</w:t>
            </w:r>
          </w:p>
          <w:p w14:paraId="410C09EA" w14:textId="6D96555E" w:rsidR="00491CB2" w:rsidRPr="00A107A3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 w:rsidRPr="00A107A3">
              <w:rPr>
                <w:rFonts w:ascii="Calibri" w:eastAsia="Times New Roman" w:hAnsi="Calibri" w:cs="Calibri"/>
                <w:color w:val="000000"/>
              </w:rPr>
              <w:t xml:space="preserve">- </w:t>
            </w:r>
            <w:r>
              <w:rPr>
                <w:rFonts w:ascii="Calibri" w:eastAsia="Times New Roman" w:hAnsi="Calibri" w:cs="Calibri"/>
                <w:color w:val="000000"/>
              </w:rPr>
              <w:t>Team member demonstrates an understanding of the technical info (vs. providing URL or reference link only)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52968" w14:textId="0085A75C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234A0" w14:textId="774B2A8F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C0A9" w14:textId="2307D788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contribution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 xml:space="preserve">or 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>information cannot be understood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0C168" w14:textId="5D4B4603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4E3E2FE3" w14:textId="6686A56C" w:rsidTr="00FF2CEA">
        <w:trPr>
          <w:trHeight w:val="9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614E8" w14:textId="774201EC" w:rsidR="00491CB2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0443">
              <w:rPr>
                <w:rFonts w:ascii="Calibri" w:eastAsia="Times New Roman" w:hAnsi="Calibri" w:cs="Calibri"/>
                <w:b/>
                <w:bCs/>
                <w:color w:val="000000"/>
              </w:rPr>
              <w:t>Timeliness</w:t>
            </w:r>
          </w:p>
          <w:p w14:paraId="459F00D4" w14:textId="4BA3DA1A" w:rsidR="00491CB2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 Tech contributions are made in a timely manner and help to advance the project.</w:t>
            </w:r>
          </w:p>
          <w:p w14:paraId="25280AE0" w14:textId="20F25818" w:rsidR="00491CB2" w:rsidRPr="00072AF9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Project management tasks are completed </w:t>
            </w:r>
            <w:r w:rsidR="00D258A1">
              <w:rPr>
                <w:rFonts w:ascii="Calibri" w:eastAsia="Times New Roman" w:hAnsi="Calibri" w:cs="Calibri"/>
                <w:color w:val="000000"/>
              </w:rPr>
              <w:t>according to schedule</w:t>
            </w:r>
            <w:r>
              <w:rPr>
                <w:rFonts w:ascii="Calibri" w:eastAsia="Times New Roman" w:hAnsi="Calibri" w:cs="Calibri"/>
                <w:color w:val="000000"/>
              </w:rPr>
              <w:t>.</w:t>
            </w:r>
            <w:r w:rsidR="00D258A1">
              <w:rPr>
                <w:rFonts w:ascii="Calibri" w:eastAsia="Times New Roman" w:hAnsi="Calibri" w:cs="Calibri"/>
                <w:color w:val="000000"/>
              </w:rPr>
              <w:t xml:space="preserve">  Justification is provided for tasks that are delayed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5E79A" w14:textId="370078B4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2C994" w14:textId="73047045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BE2F3" w14:textId="56B7B39C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contribution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>or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>completed too late to be useful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50456" w14:textId="2BC9DB00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0D8961E3" w14:textId="77777777" w:rsidTr="00FF2CEA">
        <w:trPr>
          <w:trHeight w:val="9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283FC" w14:textId="48F5FDCB" w:rsidR="00491CB2" w:rsidRPr="009C0443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cessibility</w:t>
            </w:r>
          </w:p>
          <w:p w14:paraId="17E59626" w14:textId="3FE69177" w:rsidR="00491CB2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 Team member</w:t>
            </w:r>
            <w:r w:rsidRPr="00072AF9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documents each tech contribution,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findings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 xml:space="preserve"> and relevance to the project in an EDN forum thread or in the repository.  </w:t>
            </w:r>
          </w:p>
          <w:p w14:paraId="39997806" w14:textId="3B800351" w:rsidR="00491CB2" w:rsidRPr="00D3585A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 w:rsidRPr="00D3585A">
              <w:rPr>
                <w:rFonts w:ascii="Calibri" w:eastAsia="Times New Roman" w:hAnsi="Calibri" w:cs="Calibri"/>
                <w:color w:val="000000"/>
              </w:rPr>
              <w:t xml:space="preserve">-  </w:t>
            </w:r>
            <w:r>
              <w:rPr>
                <w:rFonts w:ascii="Calibri" w:eastAsia="Times New Roman" w:hAnsi="Calibri" w:cs="Calibri"/>
                <w:color w:val="000000"/>
              </w:rPr>
              <w:t>URL or reference</w:t>
            </w:r>
            <w:r w:rsidR="00D258A1">
              <w:rPr>
                <w:rFonts w:ascii="Calibri" w:eastAsia="Times New Roman" w:hAnsi="Calibri" w:cs="Calibri"/>
                <w:color w:val="000000"/>
              </w:rPr>
              <w:t>/cit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is provided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E4A3B" w14:textId="0396D847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ultiple posts/ week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2A14A" w14:textId="74F32197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ingle post each week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423DEB" w14:textId="11728E38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E3665" w14:textId="79E356C7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A04FF" w:rsidRPr="00072AF9" w14:paraId="4BC76CC6" w14:textId="77777777" w:rsidTr="00FF2CEA">
        <w:trPr>
          <w:trHeight w:val="576"/>
        </w:trPr>
        <w:tc>
          <w:tcPr>
            <w:tcW w:w="848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FB2A6" w14:textId="5F12952C" w:rsidR="00DA04FF" w:rsidRPr="00FF2CEA" w:rsidRDefault="00DA04FF" w:rsidP="00DA04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F2CEA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  <w:r w:rsidR="00FF2CEA" w:rsidRPr="00FF2CE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ax 100)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57932" w14:textId="5718F428" w:rsidR="00DA04FF" w:rsidRPr="00FF2CEA" w:rsidRDefault="00DA04FF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3BF0BA46" w14:textId="3EC9180A" w:rsidR="00452661" w:rsidRDefault="00452661" w:rsidP="00C05C63"/>
    <w:sectPr w:rsidR="00452661" w:rsidSect="00FC16AD">
      <w:pgSz w:w="12240" w:h="15840"/>
      <w:pgMar w:top="108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149E9" w14:textId="77777777" w:rsidR="00FC16AD" w:rsidRDefault="00FC16AD" w:rsidP="00072AF9">
      <w:pPr>
        <w:spacing w:after="0" w:line="240" w:lineRule="auto"/>
      </w:pPr>
      <w:r>
        <w:separator/>
      </w:r>
    </w:p>
  </w:endnote>
  <w:endnote w:type="continuationSeparator" w:id="0">
    <w:p w14:paraId="64972176" w14:textId="77777777" w:rsidR="00FC16AD" w:rsidRDefault="00FC16AD" w:rsidP="0007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8128A" w14:textId="77777777" w:rsidR="00FC16AD" w:rsidRDefault="00FC16AD" w:rsidP="00072AF9">
      <w:pPr>
        <w:spacing w:after="0" w:line="240" w:lineRule="auto"/>
      </w:pPr>
      <w:r>
        <w:separator/>
      </w:r>
    </w:p>
  </w:footnote>
  <w:footnote w:type="continuationSeparator" w:id="0">
    <w:p w14:paraId="3356EEA1" w14:textId="77777777" w:rsidR="00FC16AD" w:rsidRDefault="00FC16AD" w:rsidP="00072A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41A93"/>
    <w:multiLevelType w:val="hybridMultilevel"/>
    <w:tmpl w:val="4738BFCC"/>
    <w:lvl w:ilvl="0" w:tplc="E4DEC1B8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381CF3"/>
    <w:multiLevelType w:val="hybridMultilevel"/>
    <w:tmpl w:val="4B9C1BAA"/>
    <w:lvl w:ilvl="0" w:tplc="8760D45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3533883">
    <w:abstractNumId w:val="0"/>
  </w:num>
  <w:num w:numId="2" w16cid:durableId="1453596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MDIwNjU2B9Kmxko6SsGpxcWZ+XkgBWa1AElM0FgsAAAA"/>
  </w:docVars>
  <w:rsids>
    <w:rsidRoot w:val="00072AF9"/>
    <w:rsid w:val="00050C5F"/>
    <w:rsid w:val="00072AF9"/>
    <w:rsid w:val="001405E8"/>
    <w:rsid w:val="001835B1"/>
    <w:rsid w:val="001F247D"/>
    <w:rsid w:val="00234AF1"/>
    <w:rsid w:val="00243C87"/>
    <w:rsid w:val="003A5D2F"/>
    <w:rsid w:val="0040423E"/>
    <w:rsid w:val="00452661"/>
    <w:rsid w:val="00491CB2"/>
    <w:rsid w:val="0049400D"/>
    <w:rsid w:val="00526FA7"/>
    <w:rsid w:val="00564AD6"/>
    <w:rsid w:val="005B094E"/>
    <w:rsid w:val="007069AF"/>
    <w:rsid w:val="0073001E"/>
    <w:rsid w:val="007E1E79"/>
    <w:rsid w:val="00862681"/>
    <w:rsid w:val="008B7F71"/>
    <w:rsid w:val="00956E52"/>
    <w:rsid w:val="009B3EB2"/>
    <w:rsid w:val="009C0443"/>
    <w:rsid w:val="00A107A3"/>
    <w:rsid w:val="00AB2CCA"/>
    <w:rsid w:val="00AC0104"/>
    <w:rsid w:val="00B335AF"/>
    <w:rsid w:val="00B70E38"/>
    <w:rsid w:val="00BB6BA4"/>
    <w:rsid w:val="00C05C63"/>
    <w:rsid w:val="00C306AB"/>
    <w:rsid w:val="00CD5579"/>
    <w:rsid w:val="00CE64CB"/>
    <w:rsid w:val="00D258A1"/>
    <w:rsid w:val="00D3585A"/>
    <w:rsid w:val="00DA04FF"/>
    <w:rsid w:val="00DC3C4A"/>
    <w:rsid w:val="00E54183"/>
    <w:rsid w:val="00F4581F"/>
    <w:rsid w:val="00F47E6F"/>
    <w:rsid w:val="00F555EA"/>
    <w:rsid w:val="00F8706A"/>
    <w:rsid w:val="00FA0B29"/>
    <w:rsid w:val="00FC16AD"/>
    <w:rsid w:val="00FF124D"/>
    <w:rsid w:val="00FF2CEA"/>
    <w:rsid w:val="00FF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178C9"/>
  <w15:chartTrackingRefBased/>
  <w15:docId w15:val="{CDB62B92-FE0E-4EFC-874A-BC35FE5F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AF9"/>
  </w:style>
  <w:style w:type="paragraph" w:styleId="Footer">
    <w:name w:val="footer"/>
    <w:basedOn w:val="Normal"/>
    <w:link w:val="Foot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AF9"/>
  </w:style>
  <w:style w:type="paragraph" w:styleId="ListParagraph">
    <w:name w:val="List Paragraph"/>
    <w:basedOn w:val="Normal"/>
    <w:uiPriority w:val="34"/>
    <w:qFormat/>
    <w:rsid w:val="00072AF9"/>
    <w:pPr>
      <w:ind w:left="720"/>
      <w:contextualSpacing/>
    </w:pPr>
  </w:style>
  <w:style w:type="paragraph" w:styleId="Revision">
    <w:name w:val="Revision"/>
    <w:hidden/>
    <w:uiPriority w:val="99"/>
    <w:semiHidden/>
    <w:rsid w:val="00B70E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1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15</Words>
  <Characters>1291</Characters>
  <Application>Microsoft Office Word</Application>
  <DocSecurity>0</DocSecurity>
  <Lines>117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7</cp:revision>
  <dcterms:created xsi:type="dcterms:W3CDTF">2023-08-27T23:21:00Z</dcterms:created>
  <dcterms:modified xsi:type="dcterms:W3CDTF">2024-01-26T16:29:00Z</dcterms:modified>
</cp:coreProperties>
</file>